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94A99D" w14:textId="79AA9A9D" w:rsidR="00D33E66" w:rsidRDefault="00D12E27" w:rsidP="000A2962">
      <w:pPr>
        <w:jc w:val="center"/>
        <w:rPr>
          <w:sz w:val="36"/>
          <w:szCs w:val="36"/>
        </w:rPr>
      </w:pPr>
      <w:r>
        <w:rPr>
          <w:sz w:val="36"/>
          <w:szCs w:val="36"/>
        </w:rPr>
        <w:t>Lab #</w:t>
      </w:r>
      <w:r w:rsidR="0086260F">
        <w:rPr>
          <w:sz w:val="36"/>
          <w:szCs w:val="36"/>
        </w:rPr>
        <w:t>2</w:t>
      </w:r>
      <w:r>
        <w:rPr>
          <w:sz w:val="36"/>
          <w:szCs w:val="36"/>
        </w:rPr>
        <w:t xml:space="preserve">: </w:t>
      </w:r>
      <w:r w:rsidR="0086260F">
        <w:rPr>
          <w:sz w:val="36"/>
          <w:szCs w:val="36"/>
        </w:rPr>
        <w:t>Number Guessing Game</w:t>
      </w:r>
    </w:p>
    <w:p w14:paraId="4EE09A46" w14:textId="77777777" w:rsidR="002F2E14" w:rsidRDefault="00D33E66" w:rsidP="00D33E66">
      <w:pPr>
        <w:jc w:val="center"/>
        <w:rPr>
          <w:b/>
          <w:szCs w:val="36"/>
        </w:rPr>
      </w:pPr>
      <w:r>
        <w:rPr>
          <w:b/>
          <w:szCs w:val="36"/>
        </w:rPr>
        <w:t xml:space="preserve">Due: </w:t>
      </w:r>
    </w:p>
    <w:p w14:paraId="10D0509A" w14:textId="3F4C9AB2" w:rsidR="002D6505" w:rsidRPr="002139C9" w:rsidRDefault="002F2E14" w:rsidP="00D33E66">
      <w:pPr>
        <w:jc w:val="center"/>
        <w:rPr>
          <w:sz w:val="28"/>
          <w:szCs w:val="36"/>
        </w:rPr>
      </w:pPr>
      <w:r w:rsidRPr="002139C9">
        <w:rPr>
          <w:szCs w:val="36"/>
        </w:rPr>
        <w:t xml:space="preserve">Afternoon Session: </w:t>
      </w:r>
      <w:r w:rsidR="00D12E27" w:rsidRPr="002139C9">
        <w:rPr>
          <w:szCs w:val="36"/>
        </w:rPr>
        <w:t>Tuesday</w:t>
      </w:r>
      <w:r w:rsidR="00D33E66" w:rsidRPr="002139C9">
        <w:rPr>
          <w:szCs w:val="36"/>
        </w:rPr>
        <w:t xml:space="preserve">, </w:t>
      </w:r>
      <w:r w:rsidR="00D12E27" w:rsidRPr="002139C9">
        <w:rPr>
          <w:szCs w:val="36"/>
        </w:rPr>
        <w:t>July 1</w:t>
      </w:r>
      <w:r w:rsidR="0086260F">
        <w:rPr>
          <w:szCs w:val="36"/>
        </w:rPr>
        <w:t>4</w:t>
      </w:r>
      <w:r w:rsidR="00D12E27" w:rsidRPr="002139C9">
        <w:rPr>
          <w:szCs w:val="36"/>
          <w:vertAlign w:val="superscript"/>
        </w:rPr>
        <w:t>th</w:t>
      </w:r>
      <w:r w:rsidR="00D12E27" w:rsidRPr="002139C9">
        <w:rPr>
          <w:szCs w:val="36"/>
        </w:rPr>
        <w:t xml:space="preserve"> </w:t>
      </w:r>
      <w:r w:rsidR="00D33E66" w:rsidRPr="002139C9">
        <w:rPr>
          <w:szCs w:val="36"/>
        </w:rPr>
        <w:t>by 1</w:t>
      </w:r>
      <w:r w:rsidR="00D12E27" w:rsidRPr="002139C9">
        <w:rPr>
          <w:szCs w:val="36"/>
        </w:rPr>
        <w:t>0:30a</w:t>
      </w:r>
      <w:r w:rsidR="00D33E66" w:rsidRPr="002139C9">
        <w:rPr>
          <w:szCs w:val="36"/>
        </w:rPr>
        <w:t>m (before class)</w:t>
      </w:r>
      <w:r w:rsidR="00662E0F" w:rsidRPr="002139C9">
        <w:t xml:space="preserve"> </w:t>
      </w:r>
    </w:p>
    <w:p w14:paraId="22B0E177" w14:textId="7CD7E2CD" w:rsidR="008B775A" w:rsidRPr="002139C9" w:rsidRDefault="002F2E14" w:rsidP="002D6505">
      <w:pPr>
        <w:jc w:val="center"/>
        <w:rPr>
          <w:u w:val="single"/>
        </w:rPr>
      </w:pPr>
      <w:r w:rsidRPr="002139C9">
        <w:rPr>
          <w:szCs w:val="36"/>
        </w:rPr>
        <w:t>Morning Session: Wednesday, July 1</w:t>
      </w:r>
      <w:r w:rsidR="0086260F">
        <w:rPr>
          <w:szCs w:val="36"/>
        </w:rPr>
        <w:t>5</w:t>
      </w:r>
      <w:r w:rsidRPr="002139C9">
        <w:rPr>
          <w:szCs w:val="36"/>
          <w:vertAlign w:val="superscript"/>
        </w:rPr>
        <w:t>th</w:t>
      </w:r>
      <w:r w:rsidRPr="002139C9">
        <w:rPr>
          <w:szCs w:val="36"/>
        </w:rPr>
        <w:t xml:space="preserve"> by 10:30am (before class)</w:t>
      </w:r>
    </w:p>
    <w:p w14:paraId="2135BC62" w14:textId="77777777" w:rsidR="008C44D3" w:rsidRDefault="008C44D3" w:rsidP="002D6505">
      <w:pPr>
        <w:rPr>
          <w:b/>
        </w:rPr>
      </w:pPr>
    </w:p>
    <w:p w14:paraId="76C64A93" w14:textId="54F7AE4F" w:rsidR="002D6505" w:rsidRPr="00416EEB" w:rsidRDefault="002D6505" w:rsidP="002D6505">
      <w:pPr>
        <w:rPr>
          <w:b/>
        </w:rPr>
      </w:pPr>
      <w:r w:rsidRPr="00416EEB">
        <w:rPr>
          <w:b/>
        </w:rPr>
        <w:t>Description</w:t>
      </w:r>
      <w:r w:rsidR="008B775A" w:rsidRPr="00416EEB">
        <w:rPr>
          <w:b/>
        </w:rPr>
        <w:t>:</w:t>
      </w:r>
    </w:p>
    <w:p w14:paraId="425F98CD" w14:textId="236203D7" w:rsidR="00C60C66" w:rsidRPr="00C60C66" w:rsidRDefault="00D12E27" w:rsidP="00C60C66">
      <w:r>
        <w:t xml:space="preserve">   During </w:t>
      </w:r>
      <w:r w:rsidR="00C60C66" w:rsidRPr="00C60C66">
        <w:t xml:space="preserve">lecture, we discussed </w:t>
      </w:r>
      <w:r>
        <w:t>different</w:t>
      </w:r>
      <w:r w:rsidR="00C60C66" w:rsidRPr="00C60C66">
        <w:t xml:space="preserve"> ways in which </w:t>
      </w:r>
      <w:r w:rsidR="0086260F">
        <w:t xml:space="preserve">we can control the flow of </w:t>
      </w:r>
      <w:bookmarkStart w:id="0" w:name="_GoBack"/>
      <w:bookmarkEnd w:id="0"/>
      <w:r w:rsidR="0086260F">
        <w:t>our programs by using Booleans, conditionals, and if-statements.</w:t>
      </w:r>
    </w:p>
    <w:p w14:paraId="6875CFDB" w14:textId="77777777" w:rsidR="00C60C66" w:rsidRPr="00C60C66" w:rsidRDefault="00C60C66" w:rsidP="00C60C66"/>
    <w:p w14:paraId="183982D8" w14:textId="217D9300" w:rsidR="00D12E27" w:rsidRDefault="0086260F" w:rsidP="00D33E66">
      <w:pPr>
        <w:pStyle w:val="ListParagraph"/>
        <w:numPr>
          <w:ilvl w:val="0"/>
          <w:numId w:val="14"/>
        </w:numPr>
      </w:pPr>
      <w:r>
        <w:t xml:space="preserve">Booleans can be </w:t>
      </w:r>
      <w:r>
        <w:rPr>
          <w:b/>
        </w:rPr>
        <w:t xml:space="preserve">True </w:t>
      </w:r>
      <w:r>
        <w:t xml:space="preserve">or </w:t>
      </w:r>
      <w:r>
        <w:rPr>
          <w:b/>
        </w:rPr>
        <w:t xml:space="preserve">False </w:t>
      </w:r>
    </w:p>
    <w:p w14:paraId="0789362F" w14:textId="79B77B5C" w:rsidR="0086260F" w:rsidRPr="00C60C66" w:rsidRDefault="0086260F" w:rsidP="0086260F">
      <w:pPr>
        <w:pStyle w:val="ListParagraph"/>
        <w:numPr>
          <w:ilvl w:val="0"/>
          <w:numId w:val="14"/>
        </w:numPr>
      </w:pPr>
      <w:r>
        <w:t xml:space="preserve">If-statements contain indented code that will be executed IF the conditional inside of the if-statement evaluates to </w:t>
      </w:r>
      <w:r>
        <w:rPr>
          <w:b/>
        </w:rPr>
        <w:t>True</w:t>
      </w:r>
      <w:r>
        <w:t>, like so:</w:t>
      </w:r>
    </w:p>
    <w:p w14:paraId="0344557E" w14:textId="77777777" w:rsidR="00C60C66" w:rsidRPr="00C60C66" w:rsidRDefault="00C60C66" w:rsidP="00C60C66"/>
    <w:p w14:paraId="6F907247" w14:textId="24FDB3C3" w:rsidR="00C60C66" w:rsidRDefault="00C60C66" w:rsidP="00C60C66">
      <w:r w:rsidRPr="00C60C66">
        <w:t xml:space="preserve">Today, we're going to </w:t>
      </w:r>
      <w:r w:rsidR="0086260F">
        <w:t>work on a Python program that acts like a number guessing game</w:t>
      </w:r>
      <w:r w:rsidRPr="00C60C66">
        <w:t xml:space="preserve">.  </w:t>
      </w:r>
      <w:r w:rsidR="00D12E27">
        <w:t>First, you will start the lab by answering a set of short answer questions</w:t>
      </w:r>
      <w:r w:rsidR="002139C9">
        <w:t xml:space="preserve"> about different </w:t>
      </w:r>
      <w:r w:rsidR="0086260F">
        <w:t>Boolean evaluations</w:t>
      </w:r>
      <w:r w:rsidR="002139C9">
        <w:rPr>
          <w:b/>
        </w:rPr>
        <w:t xml:space="preserve"> </w:t>
      </w:r>
      <w:r w:rsidR="002139C9">
        <w:t>in Python</w:t>
      </w:r>
      <w:r w:rsidR="00D12E27">
        <w:t xml:space="preserve">. You should be using the Python shell (by typing in “python” to the [Shell] tab in </w:t>
      </w:r>
      <w:proofErr w:type="spellStart"/>
      <w:r w:rsidR="00D12E27">
        <w:t>Replit</w:t>
      </w:r>
      <w:proofErr w:type="spellEnd"/>
      <w:r w:rsidR="00D12E27">
        <w:t>) to test out your answers to the short answer questions. Once you’ve finished with the short answer questions, verify your answers with your classmates and/or the CAs.</w:t>
      </w:r>
    </w:p>
    <w:p w14:paraId="1761978B" w14:textId="15FF6D77" w:rsidR="00C60C66" w:rsidRDefault="00C60C66" w:rsidP="00C60C66"/>
    <w:p w14:paraId="10E553C6" w14:textId="5D86D957" w:rsidR="002D3352" w:rsidRDefault="00D12E27" w:rsidP="00C60C66">
      <w:r>
        <w:t xml:space="preserve">Finally, you will complete the remaining TO-DO items in Lab </w:t>
      </w:r>
      <w:r w:rsidR="0086260F">
        <w:t>2</w:t>
      </w:r>
      <w:r>
        <w:t xml:space="preserve"> by writing the finishing code to implement a </w:t>
      </w:r>
      <w:r w:rsidR="0086260F">
        <w:t>number guessing game</w:t>
      </w:r>
      <w:r>
        <w:t xml:space="preserve"> in Python. If you need help with your solution, do not hesitate to ask a CA.</w:t>
      </w:r>
    </w:p>
    <w:p w14:paraId="539FEA3E" w14:textId="77777777" w:rsidR="00D12E27" w:rsidRDefault="00D12E27" w:rsidP="00C60C66"/>
    <w:p w14:paraId="557F5945" w14:textId="744CFC06" w:rsidR="002D3352" w:rsidRDefault="002D3352" w:rsidP="002D3352">
      <w:pPr>
        <w:rPr>
          <w:b/>
        </w:rPr>
      </w:pPr>
      <w:r>
        <w:rPr>
          <w:b/>
        </w:rPr>
        <w:t>Support Code</w:t>
      </w:r>
      <w:r w:rsidRPr="00416EEB">
        <w:rPr>
          <w:b/>
        </w:rPr>
        <w:t>:</w:t>
      </w:r>
    </w:p>
    <w:p w14:paraId="4659EE23" w14:textId="32E6059A" w:rsidR="002D3352" w:rsidRPr="00C60C66" w:rsidRDefault="002D3352" w:rsidP="00D12E27">
      <w:r>
        <w:t xml:space="preserve">We’ve </w:t>
      </w:r>
      <w:r w:rsidR="00D12E27">
        <w:t>included support code in the Lab-0</w:t>
      </w:r>
      <w:r w:rsidR="0086260F">
        <w:t>2</w:t>
      </w:r>
      <w:r w:rsidR="00D12E27">
        <w:t xml:space="preserve"> Python document in </w:t>
      </w:r>
      <w:proofErr w:type="spellStart"/>
      <w:r w:rsidR="00D12E27">
        <w:t>Replit</w:t>
      </w:r>
      <w:proofErr w:type="spellEnd"/>
      <w:r w:rsidR="00D12E27">
        <w:t xml:space="preserve">. You will fill out the remaining code where there are TO-DO tasks in the program. </w:t>
      </w:r>
    </w:p>
    <w:p w14:paraId="03E3CBF6" w14:textId="4C3C5A43" w:rsidR="008248DE" w:rsidRDefault="008248DE" w:rsidP="002D6505"/>
    <w:p w14:paraId="701CD79F" w14:textId="7DE72DFA" w:rsidR="00C378FF" w:rsidRDefault="008B775A" w:rsidP="002D6505">
      <w:pPr>
        <w:rPr>
          <w:b/>
        </w:rPr>
      </w:pPr>
      <w:r w:rsidRPr="00416EEB">
        <w:rPr>
          <w:b/>
        </w:rPr>
        <w:t>Your Task:</w:t>
      </w:r>
    </w:p>
    <w:p w14:paraId="30EA687E" w14:textId="25C77571" w:rsidR="00C378FF" w:rsidRPr="00416EEB" w:rsidRDefault="00C378FF" w:rsidP="002D6505">
      <w:pPr>
        <w:rPr>
          <w:b/>
        </w:rPr>
      </w:pPr>
      <w:r>
        <w:t xml:space="preserve">Your goal is </w:t>
      </w:r>
      <w:r w:rsidR="00D12E27">
        <w:t xml:space="preserve">to finish all of the short answer questions and all of the TO-DO tasks in your Python program. When you have finished, you will have a working </w:t>
      </w:r>
      <w:r w:rsidR="0086260F">
        <w:t>number guessing game</w:t>
      </w:r>
      <w:r w:rsidR="00D12E27">
        <w:t xml:space="preserve"> that </w:t>
      </w:r>
      <w:r w:rsidR="0086260F">
        <w:t>tells a user if their guess is too low, too high, or exactly right</w:t>
      </w:r>
      <w:r w:rsidR="00D12E27">
        <w:t>.</w:t>
      </w:r>
      <w:r w:rsidR="002139C9">
        <w:t xml:space="preserve"> </w:t>
      </w:r>
      <w:r w:rsidR="0086260F">
        <w:t>After you’ve finished your code, there are a few short answer questions to finish at the end of Lab-02.</w:t>
      </w:r>
    </w:p>
    <w:p w14:paraId="19F39168" w14:textId="7DBDE0BF" w:rsidR="00213589" w:rsidRDefault="005F46E1" w:rsidP="005F46E1">
      <w:pPr>
        <w:tabs>
          <w:tab w:val="left" w:pos="3623"/>
        </w:tabs>
      </w:pPr>
      <w:r>
        <w:tab/>
      </w:r>
    </w:p>
    <w:p w14:paraId="2964B6B2" w14:textId="77777777" w:rsidR="008B775A" w:rsidRPr="00416EEB" w:rsidRDefault="008B775A" w:rsidP="002D6505">
      <w:pPr>
        <w:rPr>
          <w:b/>
        </w:rPr>
      </w:pPr>
      <w:r w:rsidRPr="00416EEB">
        <w:rPr>
          <w:b/>
        </w:rPr>
        <w:t>Files Given:</w:t>
      </w:r>
    </w:p>
    <w:p w14:paraId="17C18855" w14:textId="77777777" w:rsidR="008B775A" w:rsidRDefault="008B775A" w:rsidP="002D6505"/>
    <w:p w14:paraId="09DCA21B" w14:textId="132E89B9" w:rsidR="002C3CB6" w:rsidRDefault="00D12E27" w:rsidP="00416EEB">
      <w:pPr>
        <w:pStyle w:val="Highlight"/>
      </w:pPr>
      <w:r>
        <w:t>Lab-0</w:t>
      </w:r>
      <w:r w:rsidR="0086260F">
        <w:t>2</w:t>
      </w:r>
      <w:r>
        <w:t xml:space="preserve"> in </w:t>
      </w:r>
      <w:proofErr w:type="spellStart"/>
      <w:r>
        <w:t>Replit</w:t>
      </w:r>
      <w:proofErr w:type="spellEnd"/>
    </w:p>
    <w:p w14:paraId="1FFE83A2" w14:textId="0F0E1B57" w:rsidR="001E66AA" w:rsidRDefault="001E66AA" w:rsidP="002D6505">
      <w:pPr>
        <w:rPr>
          <w:b/>
        </w:rPr>
      </w:pPr>
    </w:p>
    <w:p w14:paraId="02401A19" w14:textId="77777777" w:rsidR="00C07E86" w:rsidRDefault="00C07E86" w:rsidP="00C07E86">
      <w:pPr>
        <w:contextualSpacing/>
        <w:rPr>
          <w:b/>
          <w:bCs/>
        </w:rPr>
      </w:pPr>
      <w:r w:rsidRPr="001A5CBD">
        <w:rPr>
          <w:b/>
          <w:bCs/>
        </w:rPr>
        <w:t>How to submit your lab:</w:t>
      </w:r>
    </w:p>
    <w:p w14:paraId="52CCDAF5" w14:textId="2C568A8D" w:rsidR="00322822" w:rsidRDefault="00D12E27" w:rsidP="00D12E27">
      <w:pPr>
        <w:pStyle w:val="ListParagraph"/>
        <w:numPr>
          <w:ilvl w:val="0"/>
          <w:numId w:val="17"/>
        </w:numPr>
      </w:pPr>
      <w:r>
        <w:rPr>
          <w:bCs/>
        </w:rPr>
        <w:t xml:space="preserve">Submit your lab directly through </w:t>
      </w:r>
      <w:proofErr w:type="spellStart"/>
      <w:r>
        <w:rPr>
          <w:bCs/>
        </w:rPr>
        <w:t>Replit</w:t>
      </w:r>
      <w:proofErr w:type="spellEnd"/>
      <w:r>
        <w:rPr>
          <w:bCs/>
        </w:rPr>
        <w:t xml:space="preserve"> before the next day of class. (Morning session has an extra day to finish)</w:t>
      </w:r>
    </w:p>
    <w:sectPr w:rsidR="00322822" w:rsidSect="00692ACE">
      <w:headerReference w:type="default" r:id="rId8"/>
      <w:type w:val="continuous"/>
      <w:pgSz w:w="12240" w:h="15840"/>
      <w:pgMar w:top="1440" w:right="1800" w:bottom="1440" w:left="1800" w:header="720" w:footer="720" w:gutter="0"/>
      <w:pgBorders>
        <w:top w:val="single" w:sz="4" w:space="1" w:color="auto"/>
        <w:bottom w:val="single" w:sz="4" w:space="1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87BAF4" w14:textId="77777777" w:rsidR="005E2A89" w:rsidRDefault="005E2A89" w:rsidP="002D6505">
      <w:r>
        <w:separator/>
      </w:r>
    </w:p>
  </w:endnote>
  <w:endnote w:type="continuationSeparator" w:id="0">
    <w:p w14:paraId="76F4EE70" w14:textId="77777777" w:rsidR="005E2A89" w:rsidRDefault="005E2A89" w:rsidP="002D6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1"/>
    <w:family w:val="roman"/>
    <w:pitch w:val="variable"/>
  </w:font>
  <w:font w:name="Courier">
    <w:panose1 w:val="02070409020205020404"/>
    <w:charset w:val="01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E24AE0" w14:textId="77777777" w:rsidR="005E2A89" w:rsidRDefault="005E2A89" w:rsidP="002D6505">
      <w:r>
        <w:separator/>
      </w:r>
    </w:p>
  </w:footnote>
  <w:footnote w:type="continuationSeparator" w:id="0">
    <w:p w14:paraId="12C27F08" w14:textId="77777777" w:rsidR="005E2A89" w:rsidRDefault="005E2A89" w:rsidP="002D65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5709D" w14:textId="74F7D00C" w:rsidR="00AA6748" w:rsidRPr="003E2A7F" w:rsidRDefault="00D12E27" w:rsidP="003E2A7F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8640"/>
      </w:tabs>
      <w:rPr>
        <w:u w:val="single"/>
      </w:rPr>
    </w:pPr>
    <w:r>
      <w:rPr>
        <w:u w:val="single"/>
      </w:rPr>
      <w:t>2021 Coding 101</w:t>
    </w:r>
    <w:r w:rsidR="00AA6748" w:rsidRPr="003E2A7F">
      <w:rPr>
        <w:u w:val="single"/>
      </w:rPr>
      <w:tab/>
    </w:r>
    <w:r w:rsidR="00AA6748" w:rsidRPr="003E2A7F">
      <w:rPr>
        <w:u w:val="single"/>
      </w:rPr>
      <w:tab/>
    </w:r>
    <w:r w:rsidR="00AA6748" w:rsidRPr="003E2A7F">
      <w:rPr>
        <w:u w:val="single"/>
      </w:rPr>
      <w:tab/>
    </w:r>
    <w:r w:rsidR="00AA6748" w:rsidRPr="003E2A7F">
      <w:rPr>
        <w:u w:val="single"/>
      </w:rPr>
      <w:tab/>
    </w:r>
    <w:r w:rsidR="00AA6748" w:rsidRPr="003E2A7F">
      <w:rPr>
        <w:u w:val="single"/>
      </w:rPr>
      <w:tab/>
    </w:r>
    <w:r w:rsidR="00A54C4D">
      <w:rPr>
        <w:u w:val="single"/>
      </w:rPr>
      <w:tab/>
    </w:r>
    <w:r w:rsidR="00A54C4D">
      <w:rPr>
        <w:u w:val="single"/>
      </w:rPr>
      <w:tab/>
    </w:r>
    <w:r w:rsidR="00A54C4D">
      <w:rPr>
        <w:u w:val="single"/>
      </w:rPr>
      <w:tab/>
    </w:r>
    <w:r w:rsidR="00A54C4D">
      <w:rPr>
        <w:u w:val="single"/>
      </w:rPr>
      <w:tab/>
      <w:t xml:space="preserve">Lab </w:t>
    </w:r>
    <w:r>
      <w:rPr>
        <w:u w:val="single"/>
      </w:rPr>
      <w:t>1</w:t>
    </w:r>
  </w:p>
  <w:p w14:paraId="61CE0C14" w14:textId="77777777" w:rsidR="00AA6748" w:rsidRDefault="00AA67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E0CE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AB4B04"/>
    <w:multiLevelType w:val="hybridMultilevel"/>
    <w:tmpl w:val="68D41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C0BD0"/>
    <w:multiLevelType w:val="hybridMultilevel"/>
    <w:tmpl w:val="DA1C2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5E185A"/>
    <w:multiLevelType w:val="hybridMultilevel"/>
    <w:tmpl w:val="06EE4DE4"/>
    <w:lvl w:ilvl="0" w:tplc="55D40EB2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1409D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05C56D7"/>
    <w:multiLevelType w:val="multilevel"/>
    <w:tmpl w:val="F9D4E1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0B13B0"/>
    <w:multiLevelType w:val="hybridMultilevel"/>
    <w:tmpl w:val="E3E4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55003B"/>
    <w:multiLevelType w:val="hybridMultilevel"/>
    <w:tmpl w:val="04BAD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A83646"/>
    <w:multiLevelType w:val="hybridMultilevel"/>
    <w:tmpl w:val="C3C03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373014"/>
    <w:multiLevelType w:val="hybridMultilevel"/>
    <w:tmpl w:val="77406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08352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8895B5C"/>
    <w:multiLevelType w:val="hybridMultilevel"/>
    <w:tmpl w:val="5DCE0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72686F"/>
    <w:multiLevelType w:val="hybridMultilevel"/>
    <w:tmpl w:val="81F28B90"/>
    <w:lvl w:ilvl="0" w:tplc="788651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DF4A84"/>
    <w:multiLevelType w:val="hybridMultilevel"/>
    <w:tmpl w:val="E3724E42"/>
    <w:lvl w:ilvl="0" w:tplc="CD3AB794">
      <w:start w:val="1"/>
      <w:numFmt w:val="decimal"/>
      <w:pStyle w:val="SourceCod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CD7312"/>
    <w:multiLevelType w:val="hybridMultilevel"/>
    <w:tmpl w:val="6EA401FE"/>
    <w:lvl w:ilvl="0" w:tplc="04090001">
      <w:start w:val="1"/>
      <w:numFmt w:val="bullet"/>
      <w:lvlText w:val=""/>
      <w:lvlJc w:val="left"/>
      <w:pPr>
        <w:ind w:left="14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8" w:hanging="360"/>
      </w:pPr>
      <w:rPr>
        <w:rFonts w:ascii="Wingdings" w:hAnsi="Wingdings" w:hint="default"/>
      </w:rPr>
    </w:lvl>
  </w:abstractNum>
  <w:abstractNum w:abstractNumId="15" w15:restartNumberingAfterBreak="0">
    <w:nsid w:val="7E93305A"/>
    <w:multiLevelType w:val="hybridMultilevel"/>
    <w:tmpl w:val="40763F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4"/>
  </w:num>
  <w:num w:numId="5">
    <w:abstractNumId w:val="0"/>
  </w:num>
  <w:num w:numId="6">
    <w:abstractNumId w:val="13"/>
  </w:num>
  <w:num w:numId="7">
    <w:abstractNumId w:val="5"/>
  </w:num>
  <w:num w:numId="8">
    <w:abstractNumId w:val="13"/>
    <w:lvlOverride w:ilvl="0">
      <w:startOverride w:val="1"/>
    </w:lvlOverride>
  </w:num>
  <w:num w:numId="9">
    <w:abstractNumId w:val="14"/>
  </w:num>
  <w:num w:numId="10">
    <w:abstractNumId w:val="6"/>
  </w:num>
  <w:num w:numId="11">
    <w:abstractNumId w:val="2"/>
  </w:num>
  <w:num w:numId="12">
    <w:abstractNumId w:val="7"/>
  </w:num>
  <w:num w:numId="13">
    <w:abstractNumId w:val="9"/>
  </w:num>
  <w:num w:numId="14">
    <w:abstractNumId w:val="3"/>
  </w:num>
  <w:num w:numId="15">
    <w:abstractNumId w:val="1"/>
  </w:num>
  <w:num w:numId="16">
    <w:abstractNumId w:val="8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6505"/>
    <w:rsid w:val="00001594"/>
    <w:rsid w:val="00017437"/>
    <w:rsid w:val="000260E1"/>
    <w:rsid w:val="000271AC"/>
    <w:rsid w:val="000A2962"/>
    <w:rsid w:val="00122640"/>
    <w:rsid w:val="0017672E"/>
    <w:rsid w:val="00195782"/>
    <w:rsid w:val="001E66AA"/>
    <w:rsid w:val="00203FAD"/>
    <w:rsid w:val="00213589"/>
    <w:rsid w:val="002139C9"/>
    <w:rsid w:val="00223135"/>
    <w:rsid w:val="00242F80"/>
    <w:rsid w:val="00244D5E"/>
    <w:rsid w:val="00251273"/>
    <w:rsid w:val="002B488C"/>
    <w:rsid w:val="002C3CB6"/>
    <w:rsid w:val="002C69CE"/>
    <w:rsid w:val="002D0D4D"/>
    <w:rsid w:val="002D3352"/>
    <w:rsid w:val="002D3EA2"/>
    <w:rsid w:val="002D6505"/>
    <w:rsid w:val="002F1C53"/>
    <w:rsid w:val="002F2E14"/>
    <w:rsid w:val="002F5A56"/>
    <w:rsid w:val="00322822"/>
    <w:rsid w:val="00335CFE"/>
    <w:rsid w:val="003863B7"/>
    <w:rsid w:val="003A34C3"/>
    <w:rsid w:val="003B0BD5"/>
    <w:rsid w:val="003C20CA"/>
    <w:rsid w:val="003E2A7F"/>
    <w:rsid w:val="003F4C93"/>
    <w:rsid w:val="00416EEB"/>
    <w:rsid w:val="004235E6"/>
    <w:rsid w:val="004A5672"/>
    <w:rsid w:val="004B23D2"/>
    <w:rsid w:val="004C6A82"/>
    <w:rsid w:val="004E569E"/>
    <w:rsid w:val="004F7408"/>
    <w:rsid w:val="00536913"/>
    <w:rsid w:val="005731EA"/>
    <w:rsid w:val="00597C3F"/>
    <w:rsid w:val="005E01BD"/>
    <w:rsid w:val="005E2A89"/>
    <w:rsid w:val="005F46E1"/>
    <w:rsid w:val="005F56FE"/>
    <w:rsid w:val="00641CF9"/>
    <w:rsid w:val="00662E0F"/>
    <w:rsid w:val="00665E4F"/>
    <w:rsid w:val="006928FB"/>
    <w:rsid w:val="00692ACE"/>
    <w:rsid w:val="006C7134"/>
    <w:rsid w:val="006E666D"/>
    <w:rsid w:val="00736A92"/>
    <w:rsid w:val="00775E11"/>
    <w:rsid w:val="007A09FD"/>
    <w:rsid w:val="007D74A6"/>
    <w:rsid w:val="008211CC"/>
    <w:rsid w:val="008248DE"/>
    <w:rsid w:val="0086260F"/>
    <w:rsid w:val="0086734A"/>
    <w:rsid w:val="008A63A0"/>
    <w:rsid w:val="008B775A"/>
    <w:rsid w:val="008C44D3"/>
    <w:rsid w:val="008D6146"/>
    <w:rsid w:val="009026F0"/>
    <w:rsid w:val="00924991"/>
    <w:rsid w:val="0099400B"/>
    <w:rsid w:val="009C2158"/>
    <w:rsid w:val="009C5EA7"/>
    <w:rsid w:val="00A2202D"/>
    <w:rsid w:val="00A52EA0"/>
    <w:rsid w:val="00A54C4D"/>
    <w:rsid w:val="00A81F99"/>
    <w:rsid w:val="00A84D10"/>
    <w:rsid w:val="00A927A9"/>
    <w:rsid w:val="00AA6748"/>
    <w:rsid w:val="00AC33A1"/>
    <w:rsid w:val="00B5177E"/>
    <w:rsid w:val="00B87B82"/>
    <w:rsid w:val="00BE7CC5"/>
    <w:rsid w:val="00C07E86"/>
    <w:rsid w:val="00C17F5B"/>
    <w:rsid w:val="00C378FF"/>
    <w:rsid w:val="00C404BA"/>
    <w:rsid w:val="00C56E56"/>
    <w:rsid w:val="00C60C66"/>
    <w:rsid w:val="00C64E00"/>
    <w:rsid w:val="00C70D63"/>
    <w:rsid w:val="00C93DDF"/>
    <w:rsid w:val="00C93F38"/>
    <w:rsid w:val="00CF027C"/>
    <w:rsid w:val="00D12E27"/>
    <w:rsid w:val="00D33E66"/>
    <w:rsid w:val="00D71091"/>
    <w:rsid w:val="00DA211F"/>
    <w:rsid w:val="00DD40C7"/>
    <w:rsid w:val="00DE0724"/>
    <w:rsid w:val="00E2176A"/>
    <w:rsid w:val="00E4490F"/>
    <w:rsid w:val="00E451B7"/>
    <w:rsid w:val="00E54789"/>
    <w:rsid w:val="00E756D7"/>
    <w:rsid w:val="00E76A67"/>
    <w:rsid w:val="00EA7063"/>
    <w:rsid w:val="00EA7B32"/>
    <w:rsid w:val="00EB7C1E"/>
    <w:rsid w:val="00EC6D73"/>
    <w:rsid w:val="00ED7C81"/>
    <w:rsid w:val="00F1523B"/>
    <w:rsid w:val="00F2175D"/>
    <w:rsid w:val="00F47171"/>
    <w:rsid w:val="00F7196A"/>
    <w:rsid w:val="00FC739C"/>
    <w:rsid w:val="00FE2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6245DF5"/>
  <w14:defaultImageDpi w14:val="300"/>
  <w15:docId w15:val="{49DA451D-196F-4C3E-965A-A92EF7F95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505"/>
  </w:style>
  <w:style w:type="paragraph" w:styleId="Footer">
    <w:name w:val="footer"/>
    <w:basedOn w:val="Normal"/>
    <w:link w:val="Foot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505"/>
  </w:style>
  <w:style w:type="paragraph" w:styleId="BalloonText">
    <w:name w:val="Balloon Text"/>
    <w:basedOn w:val="Normal"/>
    <w:link w:val="BalloonTextChar"/>
    <w:uiPriority w:val="99"/>
    <w:semiHidden/>
    <w:unhideWhenUsed/>
    <w:rsid w:val="00242F8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F80"/>
    <w:rPr>
      <w:rFonts w:ascii="Lucida Grande" w:hAnsi="Lucida Grande"/>
      <w:sz w:val="18"/>
      <w:szCs w:val="18"/>
    </w:rPr>
  </w:style>
  <w:style w:type="paragraph" w:customStyle="1" w:styleId="Highlight">
    <w:name w:val="Highlight"/>
    <w:basedOn w:val="Normal"/>
    <w:qFormat/>
    <w:rsid w:val="00416EE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</w:pPr>
  </w:style>
  <w:style w:type="paragraph" w:styleId="ListParagraph">
    <w:name w:val="List Paragraph"/>
    <w:basedOn w:val="Normal"/>
    <w:uiPriority w:val="34"/>
    <w:qFormat/>
    <w:rsid w:val="003E2A7F"/>
    <w:pPr>
      <w:ind w:left="720"/>
      <w:contextualSpacing/>
    </w:pPr>
  </w:style>
  <w:style w:type="paragraph" w:customStyle="1" w:styleId="SourceCode">
    <w:name w:val="SourceCode"/>
    <w:basedOn w:val="Normal"/>
    <w:autoRedefine/>
    <w:qFormat/>
    <w:rsid w:val="00B5177E"/>
    <w:pPr>
      <w:numPr>
        <w:numId w:val="6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ind w:left="360"/>
    </w:pPr>
    <w:rPr>
      <w:rFonts w:ascii="Times New Roman" w:hAnsi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4C93"/>
    <w:rPr>
      <w:rFonts w:ascii="Courier" w:hAnsi="Courier" w:cs="Courier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5478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60C66"/>
    <w:rPr>
      <w:rFonts w:ascii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7B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7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3AD06DD-6166-4B1F-B559-26D677F3E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Suh, Ashley (Ext)</cp:lastModifiedBy>
  <cp:revision>2</cp:revision>
  <dcterms:created xsi:type="dcterms:W3CDTF">2021-07-13T16:12:00Z</dcterms:created>
  <dcterms:modified xsi:type="dcterms:W3CDTF">2021-07-13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929bff8-5b33-42aa-95d2-28f72e792cb0_Enabled">
    <vt:lpwstr>true</vt:lpwstr>
  </property>
  <property fmtid="{D5CDD505-2E9C-101B-9397-08002B2CF9AE}" pid="3" name="MSIP_Label_4929bff8-5b33-42aa-95d2-28f72e792cb0_SetDate">
    <vt:lpwstr>2021-07-12T16:24:55Z</vt:lpwstr>
  </property>
  <property fmtid="{D5CDD505-2E9C-101B-9397-08002B2CF9AE}" pid="4" name="MSIP_Label_4929bff8-5b33-42aa-95d2-28f72e792cb0_Method">
    <vt:lpwstr>Standard</vt:lpwstr>
  </property>
  <property fmtid="{D5CDD505-2E9C-101B-9397-08002B2CF9AE}" pid="5" name="MSIP_Label_4929bff8-5b33-42aa-95d2-28f72e792cb0_Name">
    <vt:lpwstr>Internal</vt:lpwstr>
  </property>
  <property fmtid="{D5CDD505-2E9C-101B-9397-08002B2CF9AE}" pid="6" name="MSIP_Label_4929bff8-5b33-42aa-95d2-28f72e792cb0_SiteId">
    <vt:lpwstr>f35a6974-607f-47d4-82d7-ff31d7dc53a5</vt:lpwstr>
  </property>
  <property fmtid="{D5CDD505-2E9C-101B-9397-08002B2CF9AE}" pid="7" name="MSIP_Label_4929bff8-5b33-42aa-95d2-28f72e792cb0_ActionId">
    <vt:lpwstr>9de1de66-929a-40d6-b6be-b3a0b5787c4e</vt:lpwstr>
  </property>
  <property fmtid="{D5CDD505-2E9C-101B-9397-08002B2CF9AE}" pid="8" name="MSIP_Label_4929bff8-5b33-42aa-95d2-28f72e792cb0_ContentBits">
    <vt:lpwstr>0</vt:lpwstr>
  </property>
</Properties>
</file>